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horzAnchor="margin" w:tblpY="934"/>
        <w:tblW w:w="0" w:type="auto"/>
        <w:tblLook w:val="04A0" w:firstRow="1" w:lastRow="0" w:firstColumn="1" w:lastColumn="0" w:noHBand="0" w:noVBand="1"/>
      </w:tblPr>
      <w:tblGrid>
        <w:gridCol w:w="2335"/>
        <w:gridCol w:w="3240"/>
        <w:gridCol w:w="3420"/>
        <w:gridCol w:w="3330"/>
        <w:gridCol w:w="3178"/>
        <w:gridCol w:w="2606"/>
      </w:tblGrid>
      <w:tr w:rsidR="005669B7" w:rsidRPr="000C209F" w14:paraId="152A6948" w14:textId="4A387AE3" w:rsidTr="00AF7688">
        <w:trPr>
          <w:trHeight w:val="1340"/>
        </w:trPr>
        <w:tc>
          <w:tcPr>
            <w:tcW w:w="2335" w:type="dxa"/>
            <w:shd w:val="clear" w:color="auto" w:fill="FFFFFF" w:themeFill="background1"/>
          </w:tcPr>
          <w:p w14:paraId="09168311" w14:textId="4A001DE3" w:rsidR="002B122C" w:rsidRPr="000C209F" w:rsidRDefault="002B122C" w:rsidP="00611E16">
            <w:pPr>
              <w:rPr>
                <w:color w:val="000000" w:themeColor="text1"/>
              </w:rPr>
            </w:pPr>
          </w:p>
        </w:tc>
        <w:tc>
          <w:tcPr>
            <w:tcW w:w="3240" w:type="dxa"/>
            <w:shd w:val="clear" w:color="auto" w:fill="FFFFFF" w:themeFill="background1"/>
          </w:tcPr>
          <w:p w14:paraId="3FAEE1AB" w14:textId="6ECAC2F9" w:rsidR="002B122C" w:rsidRPr="004F6E27" w:rsidRDefault="002B122C" w:rsidP="004F6E27">
            <w:pPr>
              <w:jc w:val="center"/>
              <w:rPr>
                <w:b/>
                <w:bCs/>
                <w:color w:val="000000" w:themeColor="text1"/>
              </w:rPr>
            </w:pPr>
            <w:r w:rsidRPr="004F6E2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How did you share/deliver in your face-to-face course?</w:t>
            </w:r>
          </w:p>
        </w:tc>
        <w:tc>
          <w:tcPr>
            <w:tcW w:w="3420" w:type="dxa"/>
            <w:shd w:val="clear" w:color="auto" w:fill="FFFFFF" w:themeFill="background1"/>
          </w:tcPr>
          <w:p w14:paraId="33142354" w14:textId="63C3A8E7" w:rsidR="002B122C" w:rsidRPr="004F6E27" w:rsidRDefault="002B122C" w:rsidP="004F6E27">
            <w:pPr>
              <w:jc w:val="center"/>
              <w:rPr>
                <w:b/>
                <w:bCs/>
                <w:color w:val="000000" w:themeColor="text1"/>
              </w:rPr>
            </w:pPr>
            <w:r w:rsidRPr="004F6E2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How will you share/deliver in your remote course?</w:t>
            </w:r>
          </w:p>
        </w:tc>
        <w:tc>
          <w:tcPr>
            <w:tcW w:w="3330" w:type="dxa"/>
            <w:shd w:val="clear" w:color="auto" w:fill="FFFFFF" w:themeFill="background1"/>
          </w:tcPr>
          <w:p w14:paraId="269C2EED" w14:textId="4D89628C" w:rsidR="002B122C" w:rsidRPr="004F6E27" w:rsidRDefault="002B122C" w:rsidP="004F6E27">
            <w:pPr>
              <w:jc w:val="center"/>
              <w:rPr>
                <w:b/>
                <w:bCs/>
                <w:color w:val="000000" w:themeColor="text1"/>
              </w:rPr>
            </w:pPr>
            <w:r w:rsidRPr="004F6E27">
              <w:rPr>
                <w:b/>
                <w:bCs/>
                <w:color w:val="000000" w:themeColor="text1"/>
              </w:rPr>
              <w:t>What additional resources will you need to share/deliver in your remote course?</w:t>
            </w:r>
          </w:p>
        </w:tc>
        <w:tc>
          <w:tcPr>
            <w:tcW w:w="3178" w:type="dxa"/>
            <w:shd w:val="clear" w:color="auto" w:fill="FFFFFF" w:themeFill="background1"/>
          </w:tcPr>
          <w:p w14:paraId="50C0F2AB" w14:textId="61B249E9" w:rsidR="002B122C" w:rsidRPr="004F6E27" w:rsidRDefault="002B122C" w:rsidP="004F6E27">
            <w:pPr>
              <w:jc w:val="center"/>
              <w:rPr>
                <w:b/>
                <w:bCs/>
                <w:color w:val="000000" w:themeColor="text1"/>
              </w:rPr>
            </w:pPr>
            <w:r w:rsidRPr="004F6E27">
              <w:rPr>
                <w:b/>
                <w:bCs/>
                <w:color w:val="000000" w:themeColor="text1"/>
              </w:rPr>
              <w:t>What additional training will you need to share/deliver in your remote course?</w:t>
            </w:r>
          </w:p>
        </w:tc>
        <w:tc>
          <w:tcPr>
            <w:tcW w:w="2606" w:type="dxa"/>
            <w:shd w:val="clear" w:color="auto" w:fill="FFFFFF" w:themeFill="background1"/>
          </w:tcPr>
          <w:p w14:paraId="4A625287" w14:textId="77777777" w:rsidR="005669B7" w:rsidRDefault="004F6E27" w:rsidP="005669B7">
            <w:pPr>
              <w:jc w:val="center"/>
              <w:rPr>
                <w:b/>
                <w:bCs/>
              </w:rPr>
            </w:pPr>
            <w:r w:rsidRPr="004F6E27">
              <w:rPr>
                <w:b/>
                <w:bCs/>
              </w:rPr>
              <w:t>Feedback and Resources</w:t>
            </w:r>
            <w:r w:rsidR="005669B7">
              <w:rPr>
                <w:b/>
                <w:bCs/>
              </w:rPr>
              <w:t xml:space="preserve"> </w:t>
            </w:r>
          </w:p>
          <w:p w14:paraId="7A68BF31" w14:textId="59E69856" w:rsidR="004F6E27" w:rsidRPr="006F2F12" w:rsidRDefault="005669B7" w:rsidP="004F6E27">
            <w:pPr>
              <w:jc w:val="center"/>
              <w:rPr>
                <w:i/>
                <w:iCs/>
                <w:sz w:val="18"/>
                <w:szCs w:val="18"/>
              </w:rPr>
            </w:pPr>
            <w:r w:rsidRPr="006F2F12">
              <w:rPr>
                <w:i/>
                <w:iCs/>
                <w:sz w:val="18"/>
                <w:szCs w:val="18"/>
              </w:rPr>
              <w:t>(Workshop Facilitator Use Only)</w:t>
            </w:r>
          </w:p>
          <w:p w14:paraId="73CF200B" w14:textId="77777777" w:rsidR="002B122C" w:rsidRPr="004F6E27" w:rsidRDefault="002B122C" w:rsidP="004F6E27">
            <w:pPr>
              <w:jc w:val="center"/>
              <w:rPr>
                <w:b/>
                <w:bCs/>
                <w:color w:val="000000" w:themeColor="text1"/>
              </w:rPr>
            </w:pPr>
          </w:p>
        </w:tc>
      </w:tr>
      <w:tr w:rsidR="005669B7" w14:paraId="47BDF63C" w14:textId="48BB9FA8" w:rsidTr="00AF7688">
        <w:trPr>
          <w:trHeight w:val="1626"/>
        </w:trPr>
        <w:tc>
          <w:tcPr>
            <w:tcW w:w="2335" w:type="dxa"/>
          </w:tcPr>
          <w:p w14:paraId="7577677E" w14:textId="2C1229D2" w:rsidR="002B122C" w:rsidRPr="000C209F" w:rsidRDefault="002B122C" w:rsidP="00611E16">
            <w:pPr>
              <w:rPr>
                <w:b/>
                <w:bCs/>
              </w:rPr>
            </w:pPr>
            <w:r w:rsidRPr="000C209F">
              <w:rPr>
                <w:b/>
                <w:bCs/>
              </w:rPr>
              <w:t>Syllabus</w:t>
            </w:r>
          </w:p>
          <w:p w14:paraId="4FDB2046" w14:textId="77777777" w:rsidR="002B122C" w:rsidRPr="000C209F" w:rsidRDefault="002B122C" w:rsidP="00611E16">
            <w:pPr>
              <w:rPr>
                <w:b/>
                <w:bCs/>
              </w:rPr>
            </w:pPr>
          </w:p>
          <w:p w14:paraId="1715BCDC" w14:textId="4064F38D" w:rsidR="002B122C" w:rsidRPr="000C209F" w:rsidRDefault="002B122C" w:rsidP="00611E16">
            <w:pPr>
              <w:rPr>
                <w:b/>
                <w:bCs/>
              </w:rPr>
            </w:pPr>
          </w:p>
        </w:tc>
        <w:tc>
          <w:tcPr>
            <w:tcW w:w="3240" w:type="dxa"/>
          </w:tcPr>
          <w:p w14:paraId="37FB0543" w14:textId="5433D96F" w:rsidR="002B122C" w:rsidRDefault="002B122C" w:rsidP="00611E16"/>
        </w:tc>
        <w:tc>
          <w:tcPr>
            <w:tcW w:w="3420" w:type="dxa"/>
          </w:tcPr>
          <w:p w14:paraId="34059DCD" w14:textId="77777777" w:rsidR="002B122C" w:rsidRDefault="002B122C" w:rsidP="00611E16"/>
        </w:tc>
        <w:tc>
          <w:tcPr>
            <w:tcW w:w="3330" w:type="dxa"/>
          </w:tcPr>
          <w:p w14:paraId="56839FBB" w14:textId="77777777" w:rsidR="002B122C" w:rsidRDefault="002B122C" w:rsidP="00611E16"/>
        </w:tc>
        <w:tc>
          <w:tcPr>
            <w:tcW w:w="3178" w:type="dxa"/>
          </w:tcPr>
          <w:p w14:paraId="1293B61B" w14:textId="77777777" w:rsidR="002B122C" w:rsidRDefault="002B122C" w:rsidP="00611E16"/>
        </w:tc>
        <w:tc>
          <w:tcPr>
            <w:tcW w:w="2606" w:type="dxa"/>
          </w:tcPr>
          <w:p w14:paraId="60E8C0F4" w14:textId="77777777" w:rsidR="002B122C" w:rsidRDefault="002B122C" w:rsidP="00611E16"/>
        </w:tc>
      </w:tr>
      <w:tr w:rsidR="005669B7" w14:paraId="2E13E7CF" w14:textId="66C31CD3" w:rsidTr="00AF7688">
        <w:trPr>
          <w:trHeight w:val="1596"/>
        </w:trPr>
        <w:tc>
          <w:tcPr>
            <w:tcW w:w="2335" w:type="dxa"/>
          </w:tcPr>
          <w:p w14:paraId="00CA4842" w14:textId="2472061B" w:rsidR="002B122C" w:rsidRPr="000C209F" w:rsidRDefault="002B122C" w:rsidP="00611E16">
            <w:pPr>
              <w:rPr>
                <w:b/>
                <w:bCs/>
              </w:rPr>
            </w:pPr>
            <w:r w:rsidRPr="000C209F">
              <w:rPr>
                <w:b/>
                <w:bCs/>
              </w:rPr>
              <w:t>Grades</w:t>
            </w:r>
          </w:p>
          <w:p w14:paraId="45610A22" w14:textId="77777777" w:rsidR="002B122C" w:rsidRPr="000C209F" w:rsidRDefault="002B122C" w:rsidP="00611E16">
            <w:pPr>
              <w:rPr>
                <w:b/>
                <w:bCs/>
              </w:rPr>
            </w:pPr>
          </w:p>
          <w:p w14:paraId="5D9C4020" w14:textId="6647867D" w:rsidR="002B122C" w:rsidRPr="000C209F" w:rsidRDefault="002B122C" w:rsidP="00611E16">
            <w:pPr>
              <w:rPr>
                <w:b/>
                <w:bCs/>
              </w:rPr>
            </w:pPr>
          </w:p>
        </w:tc>
        <w:tc>
          <w:tcPr>
            <w:tcW w:w="3240" w:type="dxa"/>
          </w:tcPr>
          <w:p w14:paraId="4E54EDC8" w14:textId="77777777" w:rsidR="002B122C" w:rsidRDefault="002B122C" w:rsidP="00611E16"/>
        </w:tc>
        <w:tc>
          <w:tcPr>
            <w:tcW w:w="3420" w:type="dxa"/>
          </w:tcPr>
          <w:p w14:paraId="2B32E98C" w14:textId="77777777" w:rsidR="002B122C" w:rsidRDefault="002B122C" w:rsidP="00611E16"/>
        </w:tc>
        <w:tc>
          <w:tcPr>
            <w:tcW w:w="3330" w:type="dxa"/>
          </w:tcPr>
          <w:p w14:paraId="5B367C2B" w14:textId="77777777" w:rsidR="002B122C" w:rsidRDefault="002B122C" w:rsidP="00611E16"/>
        </w:tc>
        <w:tc>
          <w:tcPr>
            <w:tcW w:w="3178" w:type="dxa"/>
          </w:tcPr>
          <w:p w14:paraId="5446756E" w14:textId="77777777" w:rsidR="002B122C" w:rsidRDefault="002B122C" w:rsidP="00611E16"/>
        </w:tc>
        <w:tc>
          <w:tcPr>
            <w:tcW w:w="2606" w:type="dxa"/>
          </w:tcPr>
          <w:p w14:paraId="6635B9EB" w14:textId="77777777" w:rsidR="002B122C" w:rsidRDefault="002B122C" w:rsidP="00611E16"/>
        </w:tc>
      </w:tr>
      <w:tr w:rsidR="005669B7" w14:paraId="6230F553" w14:textId="68D77C0D" w:rsidTr="00AF7688">
        <w:trPr>
          <w:trHeight w:val="1596"/>
        </w:trPr>
        <w:tc>
          <w:tcPr>
            <w:tcW w:w="2335" w:type="dxa"/>
          </w:tcPr>
          <w:p w14:paraId="6B42CCA3" w14:textId="36CE8967" w:rsidR="002B122C" w:rsidRPr="000C209F" w:rsidRDefault="002B122C" w:rsidP="00611E16">
            <w:pPr>
              <w:rPr>
                <w:b/>
                <w:bCs/>
              </w:rPr>
            </w:pPr>
            <w:r w:rsidRPr="000C209F">
              <w:rPr>
                <w:b/>
                <w:bCs/>
              </w:rPr>
              <w:t>Content</w:t>
            </w:r>
          </w:p>
          <w:p w14:paraId="2C7A0019" w14:textId="77777777" w:rsidR="002B122C" w:rsidRPr="000C209F" w:rsidRDefault="002B122C" w:rsidP="00611E16">
            <w:pPr>
              <w:rPr>
                <w:b/>
                <w:bCs/>
              </w:rPr>
            </w:pPr>
          </w:p>
          <w:p w14:paraId="4CB0CAC9" w14:textId="40B48705" w:rsidR="002B122C" w:rsidRPr="000C209F" w:rsidRDefault="002B122C" w:rsidP="00611E16">
            <w:pPr>
              <w:rPr>
                <w:b/>
                <w:bCs/>
              </w:rPr>
            </w:pPr>
          </w:p>
        </w:tc>
        <w:tc>
          <w:tcPr>
            <w:tcW w:w="3240" w:type="dxa"/>
          </w:tcPr>
          <w:p w14:paraId="35607203" w14:textId="77777777" w:rsidR="002B122C" w:rsidRDefault="002B122C" w:rsidP="00611E16"/>
        </w:tc>
        <w:tc>
          <w:tcPr>
            <w:tcW w:w="3420" w:type="dxa"/>
          </w:tcPr>
          <w:p w14:paraId="5002B3A2" w14:textId="77777777" w:rsidR="002B122C" w:rsidRDefault="002B122C" w:rsidP="00611E16"/>
        </w:tc>
        <w:tc>
          <w:tcPr>
            <w:tcW w:w="3330" w:type="dxa"/>
          </w:tcPr>
          <w:p w14:paraId="12B21FD4" w14:textId="77777777" w:rsidR="002B122C" w:rsidRDefault="002B122C" w:rsidP="00611E16"/>
        </w:tc>
        <w:tc>
          <w:tcPr>
            <w:tcW w:w="3178" w:type="dxa"/>
          </w:tcPr>
          <w:p w14:paraId="567BB08D" w14:textId="77777777" w:rsidR="002B122C" w:rsidRDefault="002B122C" w:rsidP="00611E16"/>
        </w:tc>
        <w:tc>
          <w:tcPr>
            <w:tcW w:w="2606" w:type="dxa"/>
          </w:tcPr>
          <w:p w14:paraId="2DBEE719" w14:textId="77777777" w:rsidR="002B122C" w:rsidRDefault="002B122C" w:rsidP="00611E16"/>
        </w:tc>
      </w:tr>
      <w:tr w:rsidR="005669B7" w14:paraId="3F01D20B" w14:textId="129CBDC1" w:rsidTr="00AF7688">
        <w:trPr>
          <w:trHeight w:val="1626"/>
        </w:trPr>
        <w:tc>
          <w:tcPr>
            <w:tcW w:w="2335" w:type="dxa"/>
          </w:tcPr>
          <w:p w14:paraId="7CB1800D" w14:textId="5F628417" w:rsidR="002B122C" w:rsidRPr="000C209F" w:rsidRDefault="002B122C" w:rsidP="00611E16">
            <w:pPr>
              <w:rPr>
                <w:b/>
                <w:bCs/>
              </w:rPr>
            </w:pPr>
            <w:r w:rsidRPr="000C209F">
              <w:rPr>
                <w:b/>
                <w:bCs/>
              </w:rPr>
              <w:t>Activities/Assessments</w:t>
            </w:r>
          </w:p>
          <w:p w14:paraId="61724B5B" w14:textId="77777777" w:rsidR="002B122C" w:rsidRPr="000C209F" w:rsidRDefault="002B122C" w:rsidP="00611E16">
            <w:pPr>
              <w:rPr>
                <w:b/>
                <w:bCs/>
              </w:rPr>
            </w:pPr>
          </w:p>
          <w:p w14:paraId="0B4064C5" w14:textId="409D6511" w:rsidR="002B122C" w:rsidRPr="000C209F" w:rsidRDefault="002B122C" w:rsidP="00611E16">
            <w:pPr>
              <w:rPr>
                <w:b/>
                <w:bCs/>
              </w:rPr>
            </w:pPr>
          </w:p>
        </w:tc>
        <w:tc>
          <w:tcPr>
            <w:tcW w:w="3240" w:type="dxa"/>
          </w:tcPr>
          <w:p w14:paraId="40669775" w14:textId="77777777" w:rsidR="002B122C" w:rsidRDefault="002B122C" w:rsidP="00611E16"/>
        </w:tc>
        <w:tc>
          <w:tcPr>
            <w:tcW w:w="3420" w:type="dxa"/>
          </w:tcPr>
          <w:p w14:paraId="3ACD3EB1" w14:textId="77777777" w:rsidR="002B122C" w:rsidRDefault="002B122C" w:rsidP="00611E16"/>
        </w:tc>
        <w:tc>
          <w:tcPr>
            <w:tcW w:w="3330" w:type="dxa"/>
          </w:tcPr>
          <w:p w14:paraId="6EEAE84F" w14:textId="77777777" w:rsidR="002B122C" w:rsidRDefault="002B122C" w:rsidP="00611E16"/>
        </w:tc>
        <w:tc>
          <w:tcPr>
            <w:tcW w:w="3178" w:type="dxa"/>
          </w:tcPr>
          <w:p w14:paraId="44DF2100" w14:textId="77777777" w:rsidR="002B122C" w:rsidRDefault="002B122C" w:rsidP="00611E16"/>
        </w:tc>
        <w:tc>
          <w:tcPr>
            <w:tcW w:w="2606" w:type="dxa"/>
          </w:tcPr>
          <w:p w14:paraId="222841D9" w14:textId="77777777" w:rsidR="002B122C" w:rsidRDefault="002B122C" w:rsidP="00611E16"/>
        </w:tc>
      </w:tr>
      <w:tr w:rsidR="005669B7" w14:paraId="7E12A95A" w14:textId="394D6C60" w:rsidTr="00AF7688">
        <w:trPr>
          <w:trHeight w:val="1596"/>
        </w:trPr>
        <w:tc>
          <w:tcPr>
            <w:tcW w:w="2335" w:type="dxa"/>
          </w:tcPr>
          <w:p w14:paraId="408A5B3F" w14:textId="78C1DC90" w:rsidR="002B122C" w:rsidRPr="000C209F" w:rsidRDefault="002B122C" w:rsidP="00611E16">
            <w:pPr>
              <w:rPr>
                <w:b/>
                <w:bCs/>
              </w:rPr>
            </w:pPr>
            <w:r w:rsidRPr="000C209F">
              <w:rPr>
                <w:b/>
                <w:bCs/>
              </w:rPr>
              <w:t xml:space="preserve">Communication </w:t>
            </w:r>
          </w:p>
          <w:p w14:paraId="40377FD7" w14:textId="77777777" w:rsidR="002B122C" w:rsidRPr="000C209F" w:rsidRDefault="002B122C" w:rsidP="00611E16">
            <w:pPr>
              <w:rPr>
                <w:b/>
                <w:bCs/>
              </w:rPr>
            </w:pPr>
          </w:p>
          <w:p w14:paraId="43E3D00E" w14:textId="77777777" w:rsidR="002B122C" w:rsidRPr="000C209F" w:rsidRDefault="002B122C" w:rsidP="00611E16">
            <w:pPr>
              <w:rPr>
                <w:b/>
                <w:bCs/>
              </w:rPr>
            </w:pPr>
          </w:p>
        </w:tc>
        <w:tc>
          <w:tcPr>
            <w:tcW w:w="3240" w:type="dxa"/>
          </w:tcPr>
          <w:p w14:paraId="15B17DAF" w14:textId="77777777" w:rsidR="002B122C" w:rsidRDefault="002B122C" w:rsidP="00611E16"/>
        </w:tc>
        <w:tc>
          <w:tcPr>
            <w:tcW w:w="3420" w:type="dxa"/>
          </w:tcPr>
          <w:p w14:paraId="552F58D2" w14:textId="77777777" w:rsidR="002B122C" w:rsidRDefault="002B122C" w:rsidP="00611E16"/>
        </w:tc>
        <w:tc>
          <w:tcPr>
            <w:tcW w:w="3330" w:type="dxa"/>
          </w:tcPr>
          <w:p w14:paraId="146F5D9D" w14:textId="77777777" w:rsidR="002B122C" w:rsidRDefault="002B122C" w:rsidP="00611E16"/>
        </w:tc>
        <w:tc>
          <w:tcPr>
            <w:tcW w:w="3178" w:type="dxa"/>
          </w:tcPr>
          <w:p w14:paraId="0F67040A" w14:textId="77777777" w:rsidR="002B122C" w:rsidRDefault="002B122C" w:rsidP="00611E16"/>
        </w:tc>
        <w:tc>
          <w:tcPr>
            <w:tcW w:w="2606" w:type="dxa"/>
          </w:tcPr>
          <w:p w14:paraId="6A437BA2" w14:textId="77777777" w:rsidR="002B122C" w:rsidRDefault="002B122C" w:rsidP="00611E16"/>
        </w:tc>
      </w:tr>
    </w:tbl>
    <w:p w14:paraId="767E04A2" w14:textId="0FC099CB" w:rsidR="00F948D7" w:rsidRPr="00611E16" w:rsidRDefault="00611E16" w:rsidP="00611E16">
      <w:pPr>
        <w:jc w:val="center"/>
        <w:rPr>
          <w:b/>
          <w:bCs/>
          <w:sz w:val="36"/>
          <w:szCs w:val="36"/>
        </w:rPr>
      </w:pPr>
      <w:r w:rsidRPr="00611E16">
        <w:rPr>
          <w:b/>
          <w:bCs/>
          <w:sz w:val="36"/>
          <w:szCs w:val="36"/>
        </w:rPr>
        <w:t>Remote Teaching Plan</w:t>
      </w:r>
    </w:p>
    <w:p w14:paraId="275C0339" w14:textId="0F08B927" w:rsidR="00611E16" w:rsidRDefault="00611E16"/>
    <w:p w14:paraId="5CB3B747" w14:textId="758AFBC7" w:rsidR="003B3880" w:rsidRDefault="003B3880"/>
    <w:p w14:paraId="6FE9EB17" w14:textId="7BECBD79" w:rsidR="003B3880" w:rsidRDefault="003B3880"/>
    <w:p w14:paraId="442DCF5B" w14:textId="2C78AE67" w:rsidR="003B3880" w:rsidRDefault="003B3880"/>
    <w:p w14:paraId="2CC75ED1" w14:textId="778D30A5" w:rsidR="003B3880" w:rsidRDefault="003B3880"/>
    <w:p w14:paraId="7E901709" w14:textId="78D0A017" w:rsidR="003B3880" w:rsidRDefault="003B3880"/>
    <w:p w14:paraId="769A7AE1" w14:textId="1F68F291" w:rsidR="003B3880" w:rsidRDefault="003B3880"/>
    <w:p w14:paraId="182E5CA6" w14:textId="45A51A15" w:rsidR="003B3880" w:rsidRDefault="003B3880"/>
    <w:p w14:paraId="69E65FEF" w14:textId="45FB3887" w:rsidR="003B3880" w:rsidRDefault="003B3880"/>
    <w:p w14:paraId="51B471AD" w14:textId="1279E380" w:rsidR="003B3880" w:rsidRDefault="003B3880"/>
    <w:p w14:paraId="69195D52" w14:textId="0D1DF8FF" w:rsidR="003B3880" w:rsidRDefault="003B3880"/>
    <w:p w14:paraId="51E5F8D2" w14:textId="7E87743D" w:rsidR="003B3880" w:rsidRDefault="003B3880"/>
    <w:p w14:paraId="2D835434" w14:textId="2242151A" w:rsidR="003B3880" w:rsidRDefault="003B3880"/>
    <w:p w14:paraId="5C30417D" w14:textId="424D3758" w:rsidR="003B3880" w:rsidRDefault="003B3880"/>
    <w:p w14:paraId="27510A21" w14:textId="6AFE61B0" w:rsidR="003B3880" w:rsidRDefault="003B3880"/>
    <w:p w14:paraId="3BF684A4" w14:textId="7B4B4A09" w:rsidR="003B3880" w:rsidRDefault="003B3880"/>
    <w:p w14:paraId="12643FE5" w14:textId="2AF3FB26" w:rsidR="003B3880" w:rsidRDefault="003B3880"/>
    <w:p w14:paraId="6CF6BB2A" w14:textId="50773CB5" w:rsidR="003B3880" w:rsidRDefault="003B3880"/>
    <w:p w14:paraId="0960CEBD" w14:textId="61E7DA1C" w:rsidR="003B3880" w:rsidRDefault="003B3880"/>
    <w:p w14:paraId="16A75FE2" w14:textId="2E16104F" w:rsidR="003B3880" w:rsidRDefault="003B3880"/>
    <w:p w14:paraId="1F7C6AD0" w14:textId="031A6550" w:rsidR="003B3880" w:rsidRDefault="003B3880"/>
    <w:p w14:paraId="26AD66EF" w14:textId="6552B37E" w:rsidR="003B3880" w:rsidRDefault="003B3880"/>
    <w:tbl>
      <w:tblPr>
        <w:tblStyle w:val="TableGrid"/>
        <w:tblpPr w:leftFromText="180" w:rightFromText="180" w:horzAnchor="margin" w:tblpY="934"/>
        <w:tblW w:w="0" w:type="auto"/>
        <w:tblLook w:val="04A0" w:firstRow="1" w:lastRow="0" w:firstColumn="1" w:lastColumn="0" w:noHBand="0" w:noVBand="1"/>
      </w:tblPr>
      <w:tblGrid>
        <w:gridCol w:w="2335"/>
        <w:gridCol w:w="3240"/>
        <w:gridCol w:w="3420"/>
        <w:gridCol w:w="3330"/>
        <w:gridCol w:w="3178"/>
        <w:gridCol w:w="2606"/>
      </w:tblGrid>
      <w:tr w:rsidR="003B3880" w:rsidRPr="000C209F" w14:paraId="21BFBE2F" w14:textId="77777777" w:rsidTr="005D6938">
        <w:trPr>
          <w:trHeight w:val="800"/>
        </w:trPr>
        <w:tc>
          <w:tcPr>
            <w:tcW w:w="2335" w:type="dxa"/>
            <w:shd w:val="clear" w:color="auto" w:fill="FFFFFF" w:themeFill="background1"/>
          </w:tcPr>
          <w:p w14:paraId="596AFA31" w14:textId="77777777" w:rsidR="003B3880" w:rsidRPr="000C209F" w:rsidRDefault="003B3880" w:rsidP="005D6938">
            <w:pPr>
              <w:rPr>
                <w:color w:val="000000" w:themeColor="text1"/>
              </w:rPr>
            </w:pPr>
          </w:p>
        </w:tc>
        <w:tc>
          <w:tcPr>
            <w:tcW w:w="3240" w:type="dxa"/>
            <w:shd w:val="clear" w:color="auto" w:fill="FFFFFF" w:themeFill="background1"/>
          </w:tcPr>
          <w:p w14:paraId="780D055C" w14:textId="77777777" w:rsidR="003B3880" w:rsidRPr="004F6E27" w:rsidRDefault="003B3880" w:rsidP="005D6938">
            <w:pPr>
              <w:jc w:val="center"/>
              <w:rPr>
                <w:b/>
                <w:bCs/>
                <w:color w:val="000000" w:themeColor="text1"/>
              </w:rPr>
            </w:pPr>
            <w:r w:rsidRPr="004F6E2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How did you share/deliver in your face-to-face course?</w:t>
            </w:r>
          </w:p>
        </w:tc>
        <w:tc>
          <w:tcPr>
            <w:tcW w:w="3420" w:type="dxa"/>
            <w:shd w:val="clear" w:color="auto" w:fill="FFFFFF" w:themeFill="background1"/>
          </w:tcPr>
          <w:p w14:paraId="26939947" w14:textId="77777777" w:rsidR="003B3880" w:rsidRPr="004F6E27" w:rsidRDefault="003B3880" w:rsidP="005D6938">
            <w:pPr>
              <w:jc w:val="center"/>
              <w:rPr>
                <w:b/>
                <w:bCs/>
                <w:color w:val="000000" w:themeColor="text1"/>
              </w:rPr>
            </w:pPr>
            <w:r w:rsidRPr="004F6E2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How will you share/deliver in your remote course?</w:t>
            </w:r>
          </w:p>
        </w:tc>
        <w:tc>
          <w:tcPr>
            <w:tcW w:w="3330" w:type="dxa"/>
            <w:shd w:val="clear" w:color="auto" w:fill="FFFFFF" w:themeFill="background1"/>
          </w:tcPr>
          <w:p w14:paraId="076C0034" w14:textId="77777777" w:rsidR="003B3880" w:rsidRPr="004F6E27" w:rsidRDefault="003B3880" w:rsidP="005D6938">
            <w:pPr>
              <w:jc w:val="center"/>
              <w:rPr>
                <w:b/>
                <w:bCs/>
                <w:color w:val="000000" w:themeColor="text1"/>
              </w:rPr>
            </w:pPr>
            <w:r w:rsidRPr="004F6E27">
              <w:rPr>
                <w:b/>
                <w:bCs/>
                <w:color w:val="000000" w:themeColor="text1"/>
              </w:rPr>
              <w:t>What additional resources will you need to share/deliver in your remote course?</w:t>
            </w:r>
          </w:p>
        </w:tc>
        <w:tc>
          <w:tcPr>
            <w:tcW w:w="3178" w:type="dxa"/>
            <w:shd w:val="clear" w:color="auto" w:fill="FFFFFF" w:themeFill="background1"/>
          </w:tcPr>
          <w:p w14:paraId="55508256" w14:textId="77777777" w:rsidR="003B3880" w:rsidRPr="004F6E27" w:rsidRDefault="003B3880" w:rsidP="005D6938">
            <w:pPr>
              <w:jc w:val="center"/>
              <w:rPr>
                <w:b/>
                <w:bCs/>
                <w:color w:val="000000" w:themeColor="text1"/>
              </w:rPr>
            </w:pPr>
            <w:r w:rsidRPr="004F6E27">
              <w:rPr>
                <w:b/>
                <w:bCs/>
                <w:color w:val="000000" w:themeColor="text1"/>
              </w:rPr>
              <w:t>What additional training will you need to share/deliver in your remote course?</w:t>
            </w:r>
          </w:p>
        </w:tc>
        <w:tc>
          <w:tcPr>
            <w:tcW w:w="2606" w:type="dxa"/>
            <w:shd w:val="clear" w:color="auto" w:fill="FFFFFF" w:themeFill="background1"/>
          </w:tcPr>
          <w:p w14:paraId="0CA506F8" w14:textId="77777777" w:rsidR="003B3880" w:rsidRDefault="003B3880" w:rsidP="005D6938">
            <w:pPr>
              <w:jc w:val="center"/>
              <w:rPr>
                <w:b/>
                <w:bCs/>
              </w:rPr>
            </w:pPr>
            <w:r w:rsidRPr="004F6E27">
              <w:rPr>
                <w:b/>
                <w:bCs/>
              </w:rPr>
              <w:t>Feedback and Resources</w:t>
            </w:r>
            <w:r>
              <w:rPr>
                <w:b/>
                <w:bCs/>
              </w:rPr>
              <w:t xml:space="preserve"> </w:t>
            </w:r>
          </w:p>
          <w:p w14:paraId="320916E3" w14:textId="77777777" w:rsidR="003B3880" w:rsidRPr="005D42CC" w:rsidRDefault="003B3880" w:rsidP="005D6938">
            <w:pPr>
              <w:jc w:val="center"/>
              <w:rPr>
                <w:i/>
                <w:iCs/>
                <w:sz w:val="18"/>
                <w:szCs w:val="18"/>
              </w:rPr>
            </w:pPr>
            <w:r w:rsidRPr="006F2F12">
              <w:rPr>
                <w:i/>
                <w:iCs/>
                <w:sz w:val="18"/>
                <w:szCs w:val="18"/>
              </w:rPr>
              <w:t>(Workshop Facilitator Use Only)</w:t>
            </w:r>
          </w:p>
        </w:tc>
      </w:tr>
      <w:tr w:rsidR="003B3880" w14:paraId="5E3B4738" w14:textId="77777777" w:rsidTr="005D6938">
        <w:trPr>
          <w:trHeight w:val="1626"/>
        </w:trPr>
        <w:tc>
          <w:tcPr>
            <w:tcW w:w="2335" w:type="dxa"/>
          </w:tcPr>
          <w:p w14:paraId="53EFE1FF" w14:textId="77777777" w:rsidR="003B3880" w:rsidRPr="000C209F" w:rsidRDefault="003B3880" w:rsidP="005D6938">
            <w:pPr>
              <w:rPr>
                <w:b/>
                <w:bCs/>
              </w:rPr>
            </w:pPr>
            <w:r w:rsidRPr="000C209F">
              <w:rPr>
                <w:b/>
                <w:bCs/>
              </w:rPr>
              <w:t>Syllabus</w:t>
            </w:r>
          </w:p>
          <w:p w14:paraId="34BDD412" w14:textId="77777777" w:rsidR="003B3880" w:rsidRPr="000C209F" w:rsidRDefault="003B3880" w:rsidP="005D6938">
            <w:pPr>
              <w:rPr>
                <w:b/>
                <w:bCs/>
              </w:rPr>
            </w:pPr>
          </w:p>
          <w:p w14:paraId="717D879C" w14:textId="77777777" w:rsidR="003B3880" w:rsidRPr="000C209F" w:rsidRDefault="003B3880" w:rsidP="005D6938">
            <w:pPr>
              <w:rPr>
                <w:b/>
                <w:bCs/>
              </w:rPr>
            </w:pPr>
          </w:p>
        </w:tc>
        <w:tc>
          <w:tcPr>
            <w:tcW w:w="3240" w:type="dxa"/>
          </w:tcPr>
          <w:p w14:paraId="77C85A0A" w14:textId="77777777" w:rsidR="003B3880" w:rsidRDefault="003B3880" w:rsidP="005D6938">
            <w:r>
              <w:t>I pass out a paper copy in the class and email the syllabus to students so they can review prior to the first day of class.</w:t>
            </w:r>
          </w:p>
        </w:tc>
        <w:tc>
          <w:tcPr>
            <w:tcW w:w="3420" w:type="dxa"/>
          </w:tcPr>
          <w:p w14:paraId="5C3320E6" w14:textId="77777777" w:rsidR="003B3880" w:rsidRDefault="003B3880" w:rsidP="005D6938">
            <w:r>
              <w:t>I will continue to email the syllabus to the students and will place the syllabus on the Canvas Course Homepage or in the modules</w:t>
            </w:r>
          </w:p>
        </w:tc>
        <w:tc>
          <w:tcPr>
            <w:tcW w:w="3330" w:type="dxa"/>
          </w:tcPr>
          <w:p w14:paraId="30820DB8" w14:textId="77777777" w:rsidR="003B3880" w:rsidRDefault="003B3880" w:rsidP="005D6938">
            <w:r>
              <w:t>I know how to upload a file but would like to give a syllabus quiz and would need some documentation to review the quiz options in Canvas.</w:t>
            </w:r>
          </w:p>
        </w:tc>
        <w:tc>
          <w:tcPr>
            <w:tcW w:w="3178" w:type="dxa"/>
          </w:tcPr>
          <w:p w14:paraId="0855107B" w14:textId="77777777" w:rsidR="003B3880" w:rsidRDefault="003B3880" w:rsidP="005D6938">
            <w:r>
              <w:t>After I review the content, I may need to speak with someone to answer any questions that I still have about the quiz tool.</w:t>
            </w:r>
          </w:p>
        </w:tc>
        <w:tc>
          <w:tcPr>
            <w:tcW w:w="2606" w:type="dxa"/>
          </w:tcPr>
          <w:p w14:paraId="426600D8" w14:textId="77777777" w:rsidR="003B3880" w:rsidRDefault="003B3880" w:rsidP="005D6938"/>
        </w:tc>
      </w:tr>
      <w:tr w:rsidR="003B3880" w14:paraId="77F8ADDB" w14:textId="77777777" w:rsidTr="005D6938">
        <w:trPr>
          <w:trHeight w:val="1596"/>
        </w:trPr>
        <w:tc>
          <w:tcPr>
            <w:tcW w:w="2335" w:type="dxa"/>
          </w:tcPr>
          <w:p w14:paraId="232806A3" w14:textId="77777777" w:rsidR="003B3880" w:rsidRPr="000C209F" w:rsidRDefault="003B3880" w:rsidP="005D6938">
            <w:pPr>
              <w:rPr>
                <w:b/>
                <w:bCs/>
              </w:rPr>
            </w:pPr>
            <w:r w:rsidRPr="000C209F">
              <w:rPr>
                <w:b/>
                <w:bCs/>
              </w:rPr>
              <w:t>Grades</w:t>
            </w:r>
          </w:p>
          <w:p w14:paraId="51936624" w14:textId="77777777" w:rsidR="003B3880" w:rsidRPr="000C209F" w:rsidRDefault="003B3880" w:rsidP="005D6938">
            <w:pPr>
              <w:rPr>
                <w:b/>
                <w:bCs/>
              </w:rPr>
            </w:pPr>
          </w:p>
          <w:p w14:paraId="1EC2657F" w14:textId="77777777" w:rsidR="003B3880" w:rsidRPr="000C209F" w:rsidRDefault="003B3880" w:rsidP="005D6938">
            <w:pPr>
              <w:rPr>
                <w:b/>
                <w:bCs/>
              </w:rPr>
            </w:pPr>
          </w:p>
        </w:tc>
        <w:tc>
          <w:tcPr>
            <w:tcW w:w="3240" w:type="dxa"/>
          </w:tcPr>
          <w:p w14:paraId="22BC7AA0" w14:textId="77777777" w:rsidR="003B3880" w:rsidRDefault="003B3880" w:rsidP="005D6938">
            <w:r>
              <w:t>I have always used Canvas to share my grades.</w:t>
            </w:r>
          </w:p>
        </w:tc>
        <w:tc>
          <w:tcPr>
            <w:tcW w:w="3420" w:type="dxa"/>
          </w:tcPr>
          <w:p w14:paraId="33B91C86" w14:textId="77777777" w:rsidR="003B3880" w:rsidRDefault="003B3880" w:rsidP="005D6938">
            <w:r>
              <w:t>I will continue to share my grades via Canvas.</w:t>
            </w:r>
          </w:p>
        </w:tc>
        <w:tc>
          <w:tcPr>
            <w:tcW w:w="3330" w:type="dxa"/>
          </w:tcPr>
          <w:p w14:paraId="5F8816B2" w14:textId="77777777" w:rsidR="003B3880" w:rsidRDefault="003B3880" w:rsidP="005D6938">
            <w:r>
              <w:t>None currently.</w:t>
            </w:r>
          </w:p>
        </w:tc>
        <w:tc>
          <w:tcPr>
            <w:tcW w:w="3178" w:type="dxa"/>
          </w:tcPr>
          <w:p w14:paraId="02DB9897" w14:textId="77777777" w:rsidR="003B3880" w:rsidRDefault="003B3880" w:rsidP="005D6938">
            <w:r>
              <w:t>None currently.</w:t>
            </w:r>
          </w:p>
        </w:tc>
        <w:tc>
          <w:tcPr>
            <w:tcW w:w="2606" w:type="dxa"/>
          </w:tcPr>
          <w:p w14:paraId="3D7977E0" w14:textId="77777777" w:rsidR="003B3880" w:rsidRDefault="003B3880" w:rsidP="005D6938"/>
        </w:tc>
      </w:tr>
      <w:tr w:rsidR="003B3880" w14:paraId="3DE59E9F" w14:textId="77777777" w:rsidTr="005D6938">
        <w:trPr>
          <w:trHeight w:val="1596"/>
        </w:trPr>
        <w:tc>
          <w:tcPr>
            <w:tcW w:w="2335" w:type="dxa"/>
          </w:tcPr>
          <w:p w14:paraId="1A32A777" w14:textId="77777777" w:rsidR="003B3880" w:rsidRPr="000C209F" w:rsidRDefault="003B3880" w:rsidP="005D6938">
            <w:pPr>
              <w:rPr>
                <w:b/>
                <w:bCs/>
              </w:rPr>
            </w:pPr>
            <w:r w:rsidRPr="000C209F">
              <w:rPr>
                <w:b/>
                <w:bCs/>
              </w:rPr>
              <w:t>Content</w:t>
            </w:r>
          </w:p>
          <w:p w14:paraId="244F5247" w14:textId="77777777" w:rsidR="003B3880" w:rsidRPr="000C209F" w:rsidRDefault="003B3880" w:rsidP="005D6938">
            <w:pPr>
              <w:rPr>
                <w:b/>
                <w:bCs/>
              </w:rPr>
            </w:pPr>
          </w:p>
          <w:p w14:paraId="121443AA" w14:textId="77777777" w:rsidR="003B3880" w:rsidRPr="000C209F" w:rsidRDefault="003B3880" w:rsidP="005D6938">
            <w:pPr>
              <w:rPr>
                <w:b/>
                <w:bCs/>
              </w:rPr>
            </w:pPr>
          </w:p>
        </w:tc>
        <w:tc>
          <w:tcPr>
            <w:tcW w:w="3240" w:type="dxa"/>
          </w:tcPr>
          <w:p w14:paraId="2E748A61" w14:textId="77777777" w:rsidR="003B3880" w:rsidRDefault="003B3880" w:rsidP="005D6938">
            <w:r>
              <w:t xml:space="preserve">Students read chapters from the textbook, </w:t>
            </w:r>
            <w:proofErr w:type="spellStart"/>
            <w:r>
              <w:t>Powerpoint</w:t>
            </w:r>
            <w:proofErr w:type="spellEnd"/>
            <w:r>
              <w:t xml:space="preserve"> lectures were delivered in class and we watched YouTube Videos.  There is also a publisher component with simulations. </w:t>
            </w:r>
          </w:p>
        </w:tc>
        <w:tc>
          <w:tcPr>
            <w:tcW w:w="3420" w:type="dxa"/>
          </w:tcPr>
          <w:p w14:paraId="47ED78DD" w14:textId="77777777" w:rsidR="003B3880" w:rsidRDefault="003B3880" w:rsidP="005D6938">
            <w:r>
              <w:t>I am thinking about trying web conferencing every other week and recording lectures on the off week.  I would likely put the YouTube videos in the modules or if it is possible, I could share them during the web conferencing.</w:t>
            </w:r>
          </w:p>
        </w:tc>
        <w:tc>
          <w:tcPr>
            <w:tcW w:w="3330" w:type="dxa"/>
          </w:tcPr>
          <w:p w14:paraId="7C429704" w14:textId="77777777" w:rsidR="003B3880" w:rsidRDefault="003B3880" w:rsidP="005D6938">
            <w:r>
              <w:t xml:space="preserve">What conferencing and lecture recording options are available at the University   I would also like to review best practices for both delivery methods. </w:t>
            </w:r>
          </w:p>
        </w:tc>
        <w:tc>
          <w:tcPr>
            <w:tcW w:w="3178" w:type="dxa"/>
          </w:tcPr>
          <w:p w14:paraId="21A86167" w14:textId="77777777" w:rsidR="003B3880" w:rsidRDefault="003B3880" w:rsidP="005D6938">
            <w:r>
              <w:t>Lecture recording and web conferencing training.</w:t>
            </w:r>
          </w:p>
        </w:tc>
        <w:tc>
          <w:tcPr>
            <w:tcW w:w="2606" w:type="dxa"/>
          </w:tcPr>
          <w:p w14:paraId="53AD6417" w14:textId="77777777" w:rsidR="003B3880" w:rsidRDefault="003B3880" w:rsidP="005D6938"/>
        </w:tc>
      </w:tr>
      <w:tr w:rsidR="003B3880" w14:paraId="2CBFC4A8" w14:textId="77777777" w:rsidTr="005D6938">
        <w:trPr>
          <w:trHeight w:val="1626"/>
        </w:trPr>
        <w:tc>
          <w:tcPr>
            <w:tcW w:w="2335" w:type="dxa"/>
          </w:tcPr>
          <w:p w14:paraId="2D03128E" w14:textId="77777777" w:rsidR="003B3880" w:rsidRPr="000C209F" w:rsidRDefault="003B3880" w:rsidP="005D6938">
            <w:pPr>
              <w:rPr>
                <w:b/>
                <w:bCs/>
              </w:rPr>
            </w:pPr>
            <w:r w:rsidRPr="000C209F">
              <w:rPr>
                <w:b/>
                <w:bCs/>
              </w:rPr>
              <w:t>Activities/Assessments</w:t>
            </w:r>
          </w:p>
          <w:p w14:paraId="69EB8E6D" w14:textId="77777777" w:rsidR="003B3880" w:rsidRPr="000C209F" w:rsidRDefault="003B3880" w:rsidP="005D6938">
            <w:pPr>
              <w:rPr>
                <w:b/>
                <w:bCs/>
              </w:rPr>
            </w:pPr>
          </w:p>
          <w:p w14:paraId="0CC3D852" w14:textId="77777777" w:rsidR="003B3880" w:rsidRPr="000C209F" w:rsidRDefault="003B3880" w:rsidP="005D6938">
            <w:pPr>
              <w:rPr>
                <w:b/>
                <w:bCs/>
              </w:rPr>
            </w:pPr>
          </w:p>
        </w:tc>
        <w:tc>
          <w:tcPr>
            <w:tcW w:w="3240" w:type="dxa"/>
          </w:tcPr>
          <w:p w14:paraId="504E8AC5" w14:textId="77777777" w:rsidR="003B3880" w:rsidRDefault="003B3880" w:rsidP="005D6938">
            <w:r>
              <w:t>Group work – discussions, problem solving activities and board work.</w:t>
            </w:r>
          </w:p>
          <w:p w14:paraId="702E7E41" w14:textId="77777777" w:rsidR="003B3880" w:rsidRDefault="003B3880" w:rsidP="005D6938">
            <w:r>
              <w:t>Paper printed</w:t>
            </w:r>
          </w:p>
          <w:p w14:paraId="42AE89E3" w14:textId="77777777" w:rsidR="003B3880" w:rsidRDefault="003B3880" w:rsidP="005D6938">
            <w:r>
              <w:t>Group Project/Presentation</w:t>
            </w:r>
          </w:p>
          <w:p w14:paraId="3CEC901F" w14:textId="77777777" w:rsidR="003B3880" w:rsidRDefault="003B3880" w:rsidP="005D6938">
            <w:r>
              <w:t>Weekly quizzes (paper)</w:t>
            </w:r>
          </w:p>
          <w:p w14:paraId="5A61DA1D" w14:textId="77777777" w:rsidR="003B3880" w:rsidRDefault="003B3880" w:rsidP="005D6938">
            <w:r>
              <w:t>3 exams (paper)</w:t>
            </w:r>
          </w:p>
          <w:p w14:paraId="76F9771A" w14:textId="77777777" w:rsidR="003B3880" w:rsidRDefault="003B3880" w:rsidP="005D6938"/>
        </w:tc>
        <w:tc>
          <w:tcPr>
            <w:tcW w:w="3420" w:type="dxa"/>
          </w:tcPr>
          <w:p w14:paraId="5B5B2837" w14:textId="77777777" w:rsidR="003B3880" w:rsidRDefault="003B3880" w:rsidP="005D6938">
            <w:r>
              <w:t>Convert papers quizzes and exams to electronic Canvas quizzes.    Not sure how group work can be done online?</w:t>
            </w:r>
          </w:p>
          <w:p w14:paraId="5322A4EA" w14:textId="77777777" w:rsidR="003B3880" w:rsidRDefault="003B3880" w:rsidP="005D6938">
            <w:r>
              <w:t>Online submission of papers and projects and explore using Turnitin.</w:t>
            </w:r>
          </w:p>
          <w:p w14:paraId="731D842A" w14:textId="77777777" w:rsidR="003B3880" w:rsidRDefault="003B3880" w:rsidP="005D6938">
            <w:r>
              <w:t>Not sure how group presentations might work.</w:t>
            </w:r>
          </w:p>
        </w:tc>
        <w:tc>
          <w:tcPr>
            <w:tcW w:w="3330" w:type="dxa"/>
          </w:tcPr>
          <w:p w14:paraId="4E643352" w14:textId="77777777" w:rsidR="003B3880" w:rsidRDefault="003B3880" w:rsidP="005D6938">
            <w:r>
              <w:t>I would need to know how to convert my paper quizzes and exams to electronic Canvas Quizzes.  Better understand of the quiz setting for security purposes.  Materials on how group work/presentations can be done online.  Turnitin resources.</w:t>
            </w:r>
          </w:p>
        </w:tc>
        <w:tc>
          <w:tcPr>
            <w:tcW w:w="3178" w:type="dxa"/>
          </w:tcPr>
          <w:p w14:paraId="7511B890" w14:textId="77777777" w:rsidR="003B3880" w:rsidRDefault="003B3880" w:rsidP="005D6938">
            <w:r>
              <w:t>I would like to meet with my Instructional Designer to discuss option for quizzes and group work/presentations and how to set them up.</w:t>
            </w:r>
          </w:p>
          <w:p w14:paraId="43E25C1B" w14:textId="77777777" w:rsidR="003B3880" w:rsidRDefault="003B3880" w:rsidP="005D6938"/>
          <w:p w14:paraId="5DF451F2" w14:textId="77777777" w:rsidR="003B3880" w:rsidRDefault="003B3880" w:rsidP="005D6938">
            <w:r>
              <w:t>Turnitin training.</w:t>
            </w:r>
          </w:p>
          <w:p w14:paraId="00F89E77" w14:textId="77777777" w:rsidR="003B3880" w:rsidRDefault="003B3880" w:rsidP="005D6938"/>
        </w:tc>
        <w:tc>
          <w:tcPr>
            <w:tcW w:w="2606" w:type="dxa"/>
          </w:tcPr>
          <w:p w14:paraId="5CE3DDC5" w14:textId="77777777" w:rsidR="003B3880" w:rsidRDefault="003B3880" w:rsidP="005D6938"/>
        </w:tc>
      </w:tr>
      <w:tr w:rsidR="003B3880" w14:paraId="0F6A991C" w14:textId="77777777" w:rsidTr="005D6938">
        <w:trPr>
          <w:trHeight w:val="1596"/>
        </w:trPr>
        <w:tc>
          <w:tcPr>
            <w:tcW w:w="2335" w:type="dxa"/>
          </w:tcPr>
          <w:p w14:paraId="53E82A29" w14:textId="77777777" w:rsidR="003B3880" w:rsidRPr="000C209F" w:rsidRDefault="003B3880" w:rsidP="005D6938">
            <w:pPr>
              <w:rPr>
                <w:b/>
                <w:bCs/>
              </w:rPr>
            </w:pPr>
            <w:r w:rsidRPr="000C209F">
              <w:rPr>
                <w:b/>
                <w:bCs/>
              </w:rPr>
              <w:t xml:space="preserve">Communication </w:t>
            </w:r>
          </w:p>
          <w:p w14:paraId="0CA64B87" w14:textId="77777777" w:rsidR="003B3880" w:rsidRPr="000C209F" w:rsidRDefault="003B3880" w:rsidP="005D6938">
            <w:pPr>
              <w:rPr>
                <w:b/>
                <w:bCs/>
              </w:rPr>
            </w:pPr>
          </w:p>
          <w:p w14:paraId="62AC2B58" w14:textId="77777777" w:rsidR="003B3880" w:rsidRPr="000C209F" w:rsidRDefault="003B3880" w:rsidP="005D6938">
            <w:pPr>
              <w:rPr>
                <w:b/>
                <w:bCs/>
              </w:rPr>
            </w:pPr>
          </w:p>
        </w:tc>
        <w:tc>
          <w:tcPr>
            <w:tcW w:w="3240" w:type="dxa"/>
          </w:tcPr>
          <w:p w14:paraId="0207BCBE" w14:textId="77777777" w:rsidR="003B3880" w:rsidRDefault="003B3880" w:rsidP="005D6938">
            <w:r>
              <w:t>Face to face office hours</w:t>
            </w:r>
          </w:p>
          <w:p w14:paraId="7DE07C78" w14:textId="77777777" w:rsidR="003B3880" w:rsidRDefault="003B3880" w:rsidP="005D6938">
            <w:r>
              <w:t>Canvas inbox</w:t>
            </w:r>
          </w:p>
          <w:p w14:paraId="2813F152" w14:textId="77777777" w:rsidR="003B3880" w:rsidRDefault="003B3880" w:rsidP="005D6938">
            <w:r>
              <w:t>Office phone</w:t>
            </w:r>
          </w:p>
          <w:p w14:paraId="201DAC96" w14:textId="77777777" w:rsidR="003B3880" w:rsidRDefault="003B3880" w:rsidP="005D6938"/>
        </w:tc>
        <w:tc>
          <w:tcPr>
            <w:tcW w:w="3420" w:type="dxa"/>
          </w:tcPr>
          <w:p w14:paraId="2D72A925" w14:textId="77777777" w:rsidR="003B3880" w:rsidRDefault="003B3880" w:rsidP="005D6938">
            <w:r>
              <w:t>I would continue to use the Canvas Inbox and would l explore the use of Canvas announcements.  Virtual office hours via Teams or Conferences.</w:t>
            </w:r>
          </w:p>
        </w:tc>
        <w:tc>
          <w:tcPr>
            <w:tcW w:w="3330" w:type="dxa"/>
          </w:tcPr>
          <w:p w14:paraId="22CFC231" w14:textId="77777777" w:rsidR="003B3880" w:rsidRDefault="003B3880" w:rsidP="005D6938">
            <w:r>
              <w:t>Materials on how announcements work in Canvas.  Information on how Teams and Canvas Conferences work.</w:t>
            </w:r>
          </w:p>
        </w:tc>
        <w:tc>
          <w:tcPr>
            <w:tcW w:w="3178" w:type="dxa"/>
          </w:tcPr>
          <w:p w14:paraId="17598BCC" w14:textId="77777777" w:rsidR="003B3880" w:rsidRDefault="003B3880" w:rsidP="005D6938">
            <w:r>
              <w:t>After I review the content, I may need to speak with someone to answer any questions that I still have about Canvas Announcements.</w:t>
            </w:r>
          </w:p>
        </w:tc>
        <w:tc>
          <w:tcPr>
            <w:tcW w:w="2606" w:type="dxa"/>
          </w:tcPr>
          <w:p w14:paraId="6154DB36" w14:textId="77777777" w:rsidR="003B3880" w:rsidRDefault="003B3880" w:rsidP="005D6938"/>
        </w:tc>
      </w:tr>
    </w:tbl>
    <w:p w14:paraId="07808FA2" w14:textId="77777777" w:rsidR="003B3880" w:rsidRPr="00611E16" w:rsidRDefault="003B3880" w:rsidP="003B3880">
      <w:pPr>
        <w:jc w:val="center"/>
        <w:rPr>
          <w:b/>
          <w:bCs/>
          <w:sz w:val="36"/>
          <w:szCs w:val="36"/>
        </w:rPr>
      </w:pPr>
      <w:r w:rsidRPr="00611E16">
        <w:rPr>
          <w:b/>
          <w:bCs/>
          <w:sz w:val="36"/>
          <w:szCs w:val="36"/>
        </w:rPr>
        <w:t>Remote Teaching Plan</w:t>
      </w:r>
    </w:p>
    <w:p w14:paraId="6A12DFC3" w14:textId="77777777" w:rsidR="003B3880" w:rsidRDefault="003B3880" w:rsidP="003B3880"/>
    <w:p w14:paraId="30BCE35B" w14:textId="77777777" w:rsidR="003B3880" w:rsidRDefault="003B3880">
      <w:bookmarkStart w:id="0" w:name="_GoBack"/>
      <w:bookmarkEnd w:id="0"/>
    </w:p>
    <w:sectPr w:rsidR="003B3880" w:rsidSect="00FA1112">
      <w:pgSz w:w="20160" w:h="12240" w:orient="landscape" w:code="5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4C31D9" w14:textId="77777777" w:rsidR="00F51F78" w:rsidRDefault="00F51F78" w:rsidP="00611E16">
      <w:pPr>
        <w:spacing w:after="0" w:line="240" w:lineRule="auto"/>
      </w:pPr>
      <w:r>
        <w:separator/>
      </w:r>
    </w:p>
  </w:endnote>
  <w:endnote w:type="continuationSeparator" w:id="0">
    <w:p w14:paraId="25B22160" w14:textId="77777777" w:rsidR="00F51F78" w:rsidRDefault="00F51F78" w:rsidP="00611E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A54E36" w14:textId="77777777" w:rsidR="00F51F78" w:rsidRDefault="00F51F78" w:rsidP="00611E16">
      <w:pPr>
        <w:spacing w:after="0" w:line="240" w:lineRule="auto"/>
      </w:pPr>
      <w:r>
        <w:separator/>
      </w:r>
    </w:p>
  </w:footnote>
  <w:footnote w:type="continuationSeparator" w:id="0">
    <w:p w14:paraId="417A84CB" w14:textId="77777777" w:rsidR="00F51F78" w:rsidRDefault="00F51F78" w:rsidP="00611E1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06304F"/>
    <w:multiLevelType w:val="multilevel"/>
    <w:tmpl w:val="1688A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wNbWwMLCwNDUwNzNR0lEKTi0uzszPAykwrAUA/TQD/iwAAAA="/>
  </w:docVars>
  <w:rsids>
    <w:rsidRoot w:val="00611E16"/>
    <w:rsid w:val="0001273D"/>
    <w:rsid w:val="000C209F"/>
    <w:rsid w:val="001C731A"/>
    <w:rsid w:val="002B122C"/>
    <w:rsid w:val="003B3880"/>
    <w:rsid w:val="004F6E27"/>
    <w:rsid w:val="005669B7"/>
    <w:rsid w:val="00611E16"/>
    <w:rsid w:val="006F2F12"/>
    <w:rsid w:val="008668EC"/>
    <w:rsid w:val="009A15C9"/>
    <w:rsid w:val="00AF7688"/>
    <w:rsid w:val="00F51F78"/>
    <w:rsid w:val="00F948D7"/>
    <w:rsid w:val="00FA1112"/>
    <w:rsid w:val="00FD7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C73F57"/>
  <w15:chartTrackingRefBased/>
  <w15:docId w15:val="{9D86E6F0-66D8-4245-A987-08D0B1F193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11E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11E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1E16"/>
  </w:style>
  <w:style w:type="paragraph" w:styleId="Footer">
    <w:name w:val="footer"/>
    <w:basedOn w:val="Normal"/>
    <w:link w:val="FooterChar"/>
    <w:uiPriority w:val="99"/>
    <w:unhideWhenUsed/>
    <w:rsid w:val="00611E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1E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332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0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05C29F3E06024D811089530FBE25B6" ma:contentTypeVersion="11" ma:contentTypeDescription="Create a new document." ma:contentTypeScope="" ma:versionID="91f8b7d46abd6e8207d491c575bf7890">
  <xsd:schema xmlns:xsd="http://www.w3.org/2001/XMLSchema" xmlns:xs="http://www.w3.org/2001/XMLSchema" xmlns:p="http://schemas.microsoft.com/office/2006/metadata/properties" xmlns:ns2="d595b078-efb6-4dde-a0eb-ee0d93266dda" xmlns:ns3="e59635f2-2709-485b-88b8-9456be739364" targetNamespace="http://schemas.microsoft.com/office/2006/metadata/properties" ma:root="true" ma:fieldsID="ae791b3ba4702e8a93ede2909c4fb4ec" ns2:_="" ns3:_="">
    <xsd:import namespace="d595b078-efb6-4dde-a0eb-ee0d93266dda"/>
    <xsd:import namespace="e59635f2-2709-485b-88b8-9456be73936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95b078-efb6-4dde-a0eb-ee0d93266d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9635f2-2709-485b-88b8-9456be73936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B2303BC-4692-4758-A454-5EF9B73277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1F5EAFE-35F7-4F8D-B96A-8653D5CCD2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EBB734D-8540-4062-A0C9-111FDC1BEB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95b078-efb6-4dde-a0eb-ee0d93266dda"/>
    <ds:schemaRef ds:uri="e59635f2-2709-485b-88b8-9456be7393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7</Words>
  <Characters>283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ek, Christopher</dc:creator>
  <cp:keywords/>
  <dc:description/>
  <cp:lastModifiedBy>Kennedy, Marilyn</cp:lastModifiedBy>
  <cp:revision>2</cp:revision>
  <dcterms:created xsi:type="dcterms:W3CDTF">2021-07-29T18:13:00Z</dcterms:created>
  <dcterms:modified xsi:type="dcterms:W3CDTF">2021-07-29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05C29F3E06024D811089530FBE25B6</vt:lpwstr>
  </property>
</Properties>
</file>